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1F4436" w14:textId="482FD1D5" w:rsidR="008D2236" w:rsidRDefault="008D2236" w:rsidP="008D2236"/>
    <w:p w14:paraId="6D91C0F0" w14:textId="77777777" w:rsidR="005A41F1" w:rsidRDefault="005A41F1" w:rsidP="008D2236"/>
    <w:tbl>
      <w:tblPr>
        <w:tblStyle w:val="TableGrid"/>
        <w:tblW w:w="0" w:type="auto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shd w:val="pct10" w:color="auto" w:fill="auto"/>
        <w:tblLook w:val="04A0" w:firstRow="1" w:lastRow="0" w:firstColumn="1" w:lastColumn="0" w:noHBand="0" w:noVBand="1"/>
      </w:tblPr>
      <w:tblGrid>
        <w:gridCol w:w="8999"/>
      </w:tblGrid>
      <w:tr w:rsidR="008D2236" w14:paraId="426FA417" w14:textId="77777777" w:rsidTr="008D2236">
        <w:tc>
          <w:tcPr>
            <w:tcW w:w="9019" w:type="dxa"/>
            <w:shd w:val="pct10" w:color="auto" w:fill="auto"/>
          </w:tcPr>
          <w:p w14:paraId="4C887106" w14:textId="10ABDF67" w:rsidR="008D2236" w:rsidRDefault="008D2236" w:rsidP="008D2236">
            <w:pPr>
              <w:rPr>
                <w:i/>
              </w:rPr>
            </w:pPr>
            <w:r w:rsidRPr="008D2236">
              <w:rPr>
                <w:i/>
              </w:rPr>
              <w:t>Dear Candidate,</w:t>
            </w:r>
          </w:p>
          <w:p w14:paraId="2CA63482" w14:textId="77777777" w:rsidR="008D2236" w:rsidRPr="008D2236" w:rsidRDefault="008D2236" w:rsidP="008D2236">
            <w:pPr>
              <w:rPr>
                <w:i/>
              </w:rPr>
            </w:pPr>
          </w:p>
          <w:p w14:paraId="2964CB86" w14:textId="3B1252E2" w:rsidR="008D2236" w:rsidRDefault="008D2236" w:rsidP="008D2236">
            <w:pPr>
              <w:rPr>
                <w:i/>
              </w:rPr>
            </w:pPr>
            <w:r w:rsidRPr="008D2236">
              <w:rPr>
                <w:i/>
              </w:rPr>
              <w:t>It’s our pleasure to invite you</w:t>
            </w:r>
            <w:r w:rsidR="00331C7B">
              <w:rPr>
                <w:i/>
              </w:rPr>
              <w:t xml:space="preserve"> to </w:t>
            </w:r>
            <w:r w:rsidR="0074426A">
              <w:rPr>
                <w:i/>
              </w:rPr>
              <w:t>perform a test set g</w:t>
            </w:r>
            <w:r w:rsidRPr="008D2236">
              <w:rPr>
                <w:i/>
              </w:rPr>
              <w:t xml:space="preserve">iven below. Please use </w:t>
            </w:r>
            <w:r w:rsidR="00331C7B">
              <w:rPr>
                <w:i/>
              </w:rPr>
              <w:t xml:space="preserve">any </w:t>
            </w:r>
            <w:r w:rsidR="00331C7B" w:rsidRPr="008D2236">
              <w:rPr>
                <w:i/>
              </w:rPr>
              <w:t xml:space="preserve">IDE </w:t>
            </w:r>
            <w:r w:rsidR="00331C7B">
              <w:rPr>
                <w:i/>
              </w:rPr>
              <w:t>at your choice</w:t>
            </w:r>
            <w:r w:rsidRPr="008D2236">
              <w:rPr>
                <w:i/>
              </w:rPr>
              <w:t>. The</w:t>
            </w:r>
            <w:r w:rsidR="00331C7B">
              <w:rPr>
                <w:i/>
              </w:rPr>
              <w:t xml:space="preserve"> source code</w:t>
            </w:r>
            <w:r w:rsidRPr="008D2236">
              <w:rPr>
                <w:i/>
              </w:rPr>
              <w:t xml:space="preserve"> result </w:t>
            </w:r>
            <w:r w:rsidR="00331C7B">
              <w:rPr>
                <w:i/>
              </w:rPr>
              <w:t xml:space="preserve">(including photos, assets, etc.) </w:t>
            </w:r>
            <w:r w:rsidRPr="008D2236">
              <w:rPr>
                <w:i/>
              </w:rPr>
              <w:t xml:space="preserve">should be zipped and return to our Technical Recruiter via email. </w:t>
            </w:r>
          </w:p>
          <w:p w14:paraId="4CC0075A" w14:textId="77777777" w:rsidR="008D2236" w:rsidRPr="008D2236" w:rsidRDefault="008D2236" w:rsidP="008D2236">
            <w:pPr>
              <w:rPr>
                <w:i/>
              </w:rPr>
            </w:pPr>
          </w:p>
          <w:p w14:paraId="1AE08D14" w14:textId="682CB575" w:rsidR="008D2236" w:rsidRDefault="00527BD0" w:rsidP="008D2236">
            <w:pPr>
              <w:rPr>
                <w:i/>
              </w:rPr>
            </w:pPr>
            <w:r>
              <w:rPr>
                <w:i/>
              </w:rPr>
              <w:t>Though we do not limit the timing, we estimate that i</w:t>
            </w:r>
            <w:r w:rsidR="008D2236" w:rsidRPr="008D2236">
              <w:rPr>
                <w:i/>
              </w:rPr>
              <w:t xml:space="preserve">t may take you </w:t>
            </w:r>
            <w:r w:rsidR="00B66A00">
              <w:rPr>
                <w:i/>
              </w:rPr>
              <w:t>4</w:t>
            </w:r>
            <w:r w:rsidR="008D2236" w:rsidRPr="008D2236">
              <w:rPr>
                <w:i/>
              </w:rPr>
              <w:t xml:space="preserve"> hours to complete </w:t>
            </w:r>
            <w:r w:rsidR="003745CF">
              <w:rPr>
                <w:i/>
              </w:rPr>
              <w:t>the</w:t>
            </w:r>
            <w:r w:rsidR="008D2236" w:rsidRPr="008D2236">
              <w:rPr>
                <w:i/>
              </w:rPr>
              <w:t xml:space="preserve"> task. </w:t>
            </w:r>
          </w:p>
          <w:p w14:paraId="2F7A7C81" w14:textId="77777777" w:rsidR="008B73A3" w:rsidRPr="008D2236" w:rsidRDefault="008B73A3" w:rsidP="008D2236">
            <w:pPr>
              <w:rPr>
                <w:i/>
              </w:rPr>
            </w:pPr>
          </w:p>
          <w:p w14:paraId="0D63A2F7" w14:textId="5D096356" w:rsidR="008D2236" w:rsidRPr="008D2236" w:rsidRDefault="008D2236" w:rsidP="008D2236">
            <w:pPr>
              <w:rPr>
                <w:i/>
              </w:rPr>
            </w:pPr>
            <w:r w:rsidRPr="008D2236">
              <w:rPr>
                <w:i/>
              </w:rPr>
              <w:t xml:space="preserve">Thank you and </w:t>
            </w:r>
            <w:r w:rsidR="00331C7B">
              <w:rPr>
                <w:i/>
              </w:rPr>
              <w:t xml:space="preserve">we </w:t>
            </w:r>
            <w:r w:rsidRPr="008D2236">
              <w:rPr>
                <w:i/>
              </w:rPr>
              <w:t xml:space="preserve">look forward to review </w:t>
            </w:r>
            <w:r w:rsidR="0074426A">
              <w:rPr>
                <w:i/>
              </w:rPr>
              <w:t>the result</w:t>
            </w:r>
            <w:r w:rsidRPr="008D2236">
              <w:rPr>
                <w:i/>
              </w:rPr>
              <w:t>!</w:t>
            </w:r>
          </w:p>
        </w:tc>
      </w:tr>
    </w:tbl>
    <w:p w14:paraId="7E2192EE" w14:textId="0BA3B692" w:rsidR="00A62989" w:rsidRDefault="00A62989" w:rsidP="00A62989">
      <w:pPr>
        <w:pStyle w:val="Heading1"/>
        <w:spacing w:before="0" w:line="240" w:lineRule="auto"/>
      </w:pPr>
    </w:p>
    <w:p w14:paraId="229FAA6D" w14:textId="77777777" w:rsidR="005A41F1" w:rsidRPr="005A41F1" w:rsidRDefault="005A41F1" w:rsidP="005A41F1"/>
    <w:p w14:paraId="2C6B0904" w14:textId="7F3E634C" w:rsidR="00C02DC2" w:rsidRPr="00AD17D7" w:rsidRDefault="00BB3DEE" w:rsidP="009D2629">
      <w:pPr>
        <w:pStyle w:val="Heading1"/>
        <w:numPr>
          <w:ilvl w:val="0"/>
          <w:numId w:val="7"/>
        </w:numPr>
        <w:rPr>
          <w:rFonts w:ascii="Times New Roman" w:hAnsi="Times New Roman" w:cs="Times New Roman"/>
        </w:rPr>
      </w:pPr>
      <w:r w:rsidRPr="00AD17D7">
        <w:rPr>
          <w:rFonts w:ascii="Times New Roman" w:hAnsi="Times New Roman" w:cs="Times New Roman"/>
        </w:rPr>
        <w:t>H</w:t>
      </w:r>
      <w:r w:rsidR="00146E39" w:rsidRPr="00AD17D7">
        <w:rPr>
          <w:rFonts w:ascii="Times New Roman" w:hAnsi="Times New Roman" w:cs="Times New Roman"/>
        </w:rPr>
        <w:t>tml</w:t>
      </w:r>
      <w:r w:rsidR="0029523C">
        <w:rPr>
          <w:rFonts w:ascii="Times New Roman" w:hAnsi="Times New Roman" w:cs="Times New Roman"/>
        </w:rPr>
        <w:t xml:space="preserve"> </w:t>
      </w:r>
      <w:r w:rsidR="00146E39" w:rsidRPr="00AD17D7">
        <w:rPr>
          <w:rFonts w:ascii="Times New Roman" w:hAnsi="Times New Roman" w:cs="Times New Roman"/>
        </w:rPr>
        <w:t>Design</w:t>
      </w:r>
      <w:r w:rsidR="00AD17D7" w:rsidRPr="00AD17D7">
        <w:rPr>
          <w:rFonts w:ascii="Times New Roman" w:hAnsi="Times New Roman" w:cs="Times New Roman"/>
        </w:rPr>
        <w:t xml:space="preserve"> Task</w:t>
      </w:r>
    </w:p>
    <w:p w14:paraId="715E1EA5" w14:textId="77777777" w:rsidR="00BF7A08" w:rsidRPr="00AD17D7" w:rsidRDefault="00BF7A08" w:rsidP="00BF7A08">
      <w:pPr>
        <w:rPr>
          <w:rFonts w:ascii="Times New Roman" w:hAnsi="Times New Roman" w:cs="Times New Roman"/>
        </w:rPr>
      </w:pPr>
    </w:p>
    <w:p w14:paraId="06297FDC" w14:textId="77777777" w:rsidR="00AC75BC" w:rsidRPr="00AD17D7" w:rsidRDefault="00AC75BC">
      <w:pPr>
        <w:rPr>
          <w:rFonts w:ascii="Times New Roman" w:hAnsi="Times New Roman" w:cs="Times New Roman"/>
          <w:b/>
          <w:sz w:val="24"/>
          <w:szCs w:val="24"/>
        </w:rPr>
      </w:pPr>
      <w:r w:rsidRPr="00AD17D7">
        <w:rPr>
          <w:rFonts w:ascii="Times New Roman" w:hAnsi="Times New Roman" w:cs="Times New Roman"/>
          <w:b/>
          <w:color w:val="464646"/>
          <w:sz w:val="24"/>
          <w:szCs w:val="24"/>
          <w:lang w:val="en"/>
        </w:rPr>
        <w:t>Modify index.html so that it reflects the given design.</w:t>
      </w:r>
      <w:r w:rsidRPr="00AD17D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D0DE97B" w14:textId="7EDEDF78" w:rsidR="00AC75BC" w:rsidRPr="00AD17D7" w:rsidRDefault="00322C08">
      <w:pPr>
        <w:rPr>
          <w:rFonts w:ascii="Times New Roman" w:hAnsi="Times New Roman" w:cs="Times New Roman"/>
          <w:sz w:val="24"/>
          <w:szCs w:val="24"/>
        </w:rPr>
      </w:pPr>
      <w:r w:rsidRPr="00AD17D7">
        <w:rPr>
          <w:rFonts w:ascii="Times New Roman" w:hAnsi="Times New Roman" w:cs="Times New Roman"/>
          <w:sz w:val="24"/>
          <w:szCs w:val="24"/>
        </w:rPr>
        <w:t>Task description</w:t>
      </w:r>
    </w:p>
    <w:p w14:paraId="2B5F9F7E" w14:textId="534A827E" w:rsidR="009A09E7" w:rsidRPr="00D675C9" w:rsidRDefault="00322C08" w:rsidP="00D675C9">
      <w:pPr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A small digital agency asked you to create a landing page for them</w:t>
      </w:r>
      <w:r w:rsidR="009A09E7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 xml:space="preserve"> (image </w:t>
      </w:r>
      <w:r w:rsidR="001908EA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in the next page</w:t>
      </w:r>
      <w:r w:rsidR="009A09E7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)</w:t>
      </w: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. They have sent over a design, all graphical assets and content of the page. Your task is to modify</w:t>
      </w:r>
      <w:r>
        <w:rPr>
          <w:rFonts w:ascii="Roboto" w:hAnsi="Roboto" w:cs="Arial"/>
          <w:color w:val="464646"/>
          <w:sz w:val="21"/>
          <w:szCs w:val="21"/>
          <w:lang w:val="en"/>
        </w:rPr>
        <w:t xml:space="preserve"> </w:t>
      </w:r>
      <w:r>
        <w:rPr>
          <w:rStyle w:val="HTMLTypewriter"/>
          <w:rFonts w:eastAsia="Calibri"/>
          <w:color w:val="464646"/>
          <w:lang w:val="en"/>
        </w:rPr>
        <w:t>index.html</w:t>
      </w:r>
      <w:r>
        <w:rPr>
          <w:rFonts w:ascii="Roboto" w:hAnsi="Roboto" w:cs="Arial"/>
          <w:color w:val="464646"/>
          <w:sz w:val="21"/>
          <w:szCs w:val="21"/>
          <w:lang w:val="en"/>
        </w:rPr>
        <w:t xml:space="preserve"> </w:t>
      </w: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(you can add extra files if needed) so that it reflects the given design. The details are specified below</w:t>
      </w:r>
      <w:r w:rsidR="0069529F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:</w:t>
      </w:r>
    </w:p>
    <w:p w14:paraId="0E7667C3" w14:textId="77777777" w:rsidR="009A09E7" w:rsidRPr="00AD17D7" w:rsidRDefault="009A09E7" w:rsidP="009A09E7">
      <w:p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Your solution should:</w:t>
      </w:r>
    </w:p>
    <w:p w14:paraId="6F776626" w14:textId="77777777" w:rsidR="009A09E7" w:rsidRPr="00AD17D7" w:rsidRDefault="009A09E7" w:rsidP="009A09E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Be written in HTML5</w:t>
      </w:r>
    </w:p>
    <w:p w14:paraId="7AE3CED2" w14:textId="0EFEAA55" w:rsidR="009A09E7" w:rsidRDefault="009A09E7" w:rsidP="0085493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9B6228">
        <w:rPr>
          <w:rFonts w:ascii="Times New Roman" w:hAnsi="Times New Roman" w:cs="Times New Roman"/>
          <w:color w:val="464646"/>
          <w:sz w:val="24"/>
          <w:szCs w:val="24"/>
          <w:lang w:val="en"/>
        </w:rPr>
        <w:t>Be compressed in a .zip file containing the index.html file</w:t>
      </w:r>
    </w:p>
    <w:p w14:paraId="5AD92996" w14:textId="77777777" w:rsidR="009B6228" w:rsidRPr="009B6228" w:rsidRDefault="009B6228" w:rsidP="009B6228">
      <w:pPr>
        <w:pStyle w:val="ListParagraph"/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</w:p>
    <w:p w14:paraId="10824055" w14:textId="77777777" w:rsidR="009A09E7" w:rsidRPr="00AD17D7" w:rsidRDefault="009A09E7" w:rsidP="009A09E7">
      <w:p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Your solution does not have to be pixel-perfect.</w:t>
      </w:r>
    </w:p>
    <w:p w14:paraId="0F9C9167" w14:textId="77777777" w:rsidR="009A09E7" w:rsidRPr="00AD17D7" w:rsidRDefault="009A09E7">
      <w:pPr>
        <w:rPr>
          <w:rFonts w:ascii="Times New Roman" w:hAnsi="Times New Roman" w:cs="Times New Roman"/>
          <w:b/>
          <w:sz w:val="24"/>
          <w:szCs w:val="24"/>
        </w:rPr>
      </w:pPr>
    </w:p>
    <w:p w14:paraId="6065C3F1" w14:textId="0ED7D80D" w:rsidR="009D2629" w:rsidRDefault="002A0072">
      <w:r>
        <w:rPr>
          <w:noProof/>
        </w:rPr>
        <w:lastRenderedPageBreak/>
        <w:drawing>
          <wp:inline distT="0" distB="0" distL="0" distR="0" wp14:anchorId="098828EB" wp14:editId="36A90097">
            <wp:extent cx="5733415" cy="8525510"/>
            <wp:effectExtent l="0" t="0" r="63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eview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852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F33B5" w14:textId="77777777" w:rsidR="009D2629" w:rsidRDefault="009D2629">
      <w:r>
        <w:br w:type="page"/>
      </w:r>
    </w:p>
    <w:p w14:paraId="6D7C4CA3" w14:textId="22CC389A" w:rsidR="00C17F6D" w:rsidRDefault="009D2629" w:rsidP="00C17F6D">
      <w:pPr>
        <w:pStyle w:val="Heading1"/>
        <w:numPr>
          <w:ilvl w:val="0"/>
          <w:numId w:val="7"/>
        </w:numPr>
        <w:rPr>
          <w:rFonts w:ascii="Times New Roman" w:hAnsi="Times New Roman" w:cs="Times New Roman"/>
        </w:rPr>
      </w:pPr>
      <w:r w:rsidRPr="00AD17D7">
        <w:rPr>
          <w:rFonts w:ascii="Times New Roman" w:hAnsi="Times New Roman" w:cs="Times New Roman"/>
        </w:rPr>
        <w:lastRenderedPageBreak/>
        <w:t>Task</w:t>
      </w:r>
    </w:p>
    <w:p w14:paraId="75B136CE" w14:textId="77777777" w:rsidR="00C17F6D" w:rsidRPr="00C17F6D" w:rsidRDefault="00C17F6D" w:rsidP="00C17F6D"/>
    <w:p w14:paraId="6C1013C9" w14:textId="59C17A04" w:rsidR="00B81596" w:rsidRDefault="00B81596" w:rsidP="00B81596">
      <w:pPr>
        <w:pStyle w:val="ListParagraph"/>
        <w:numPr>
          <w:ilvl w:val="0"/>
          <w:numId w:val="9"/>
        </w:numPr>
      </w:pP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html5/css3</w:t>
      </w:r>
    </w:p>
    <w:p w14:paraId="6E72CAC2" w14:textId="73078663" w:rsidR="00B81596" w:rsidRDefault="00B81596" w:rsidP="00B81596">
      <w:pPr>
        <w:pStyle w:val="ListParagraph"/>
        <w:numPr>
          <w:ilvl w:val="0"/>
          <w:numId w:val="9"/>
        </w:numPr>
      </w:pP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(</w:t>
      </w:r>
      <w:proofErr w:type="spellStart"/>
      <w:r>
        <w:t>hoặc</w:t>
      </w:r>
      <w:proofErr w:type="spellEnd"/>
      <w:r>
        <w:t xml:space="preserve"> frameworks </w:t>
      </w:r>
      <w:proofErr w:type="spellStart"/>
      <w:r>
        <w:t>ưu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nhất</w:t>
      </w:r>
      <w:proofErr w:type="spellEnd"/>
      <w:r>
        <w:t>)</w:t>
      </w:r>
    </w:p>
    <w:p w14:paraId="02BB7A81" w14:textId="4039BC75" w:rsidR="00B81596" w:rsidRDefault="00B81596" w:rsidP="00B81596">
      <w:pPr>
        <w:pStyle w:val="ListParagraph"/>
        <w:numPr>
          <w:ilvl w:val="0"/>
          <w:numId w:val="9"/>
        </w:numPr>
      </w:pPr>
      <w:proofErr w:type="spellStart"/>
      <w:r>
        <w:t>Css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r w:rsidRPr="00B81596">
        <w:t>CSS Preprocessing</w:t>
      </w:r>
    </w:p>
    <w:p w14:paraId="01FFAAC0" w14:textId="2C9E0C64" w:rsidR="00B81596" w:rsidRDefault="00B81596" w:rsidP="00B81596">
      <w:pPr>
        <w:pStyle w:val="ListParagraph"/>
        <w:numPr>
          <w:ilvl w:val="0"/>
          <w:numId w:val="9"/>
        </w:numPr>
      </w:pPr>
      <w:r w:rsidRPr="00B81596">
        <w:t>Responsive</w:t>
      </w:r>
    </w:p>
    <w:p w14:paraId="464E23A2" w14:textId="5B036A87" w:rsidR="00B81596" w:rsidRDefault="00B81596" w:rsidP="00B81596">
      <w:pPr>
        <w:pStyle w:val="ListParagraph"/>
        <w:numPr>
          <w:ilvl w:val="0"/>
          <w:numId w:val="9"/>
        </w:numPr>
      </w:pPr>
      <w:proofErr w:type="spellStart"/>
      <w:r>
        <w:rPr>
          <w:rFonts w:ascii="Times New Roman" w:hAnsi="Times New Roman" w:cs="Times New Roman"/>
          <w:sz w:val="24"/>
        </w:rPr>
        <w:t>P</w:t>
      </w:r>
      <w:r w:rsidRPr="00D675C9">
        <w:rPr>
          <w:rFonts w:ascii="Times New Roman" w:hAnsi="Times New Roman" w:cs="Times New Roman"/>
          <w:sz w:val="24"/>
        </w:rPr>
        <w:t>erforment</w:t>
      </w:r>
      <w:bookmarkStart w:id="0" w:name="_GoBack"/>
      <w:bookmarkEnd w:id="0"/>
      <w:proofErr w:type="spellEnd"/>
      <w:r>
        <w:rPr>
          <w:rFonts w:ascii="Times New Roman" w:hAnsi="Times New Roman" w:cs="Times New Roman"/>
          <w:sz w:val="24"/>
        </w:rPr>
        <w:t xml:space="preserve"> </w:t>
      </w:r>
    </w:p>
    <w:p w14:paraId="15C35239" w14:textId="77777777" w:rsidR="00D049FD" w:rsidRDefault="00D049FD"/>
    <w:p w14:paraId="6B9E97FB" w14:textId="3E397491" w:rsidR="00EA4658" w:rsidRDefault="00EA465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</w:p>
    <w:p w14:paraId="3D39B1C6" w14:textId="3CE620DB" w:rsidR="00EA4658" w:rsidRPr="00EA4658" w:rsidRDefault="00EA465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i/>
          <w:color w:val="000000"/>
        </w:rPr>
      </w:pPr>
      <w:r>
        <w:rPr>
          <w:i/>
          <w:color w:val="000000"/>
        </w:rPr>
        <w:t>------------------------------------</w:t>
      </w:r>
      <w:r w:rsidRPr="00EA4658">
        <w:rPr>
          <w:i/>
          <w:color w:val="000000"/>
        </w:rPr>
        <w:t>End of the assignment</w:t>
      </w:r>
      <w:r>
        <w:rPr>
          <w:i/>
          <w:color w:val="000000"/>
        </w:rPr>
        <w:t>------------------------------------</w:t>
      </w:r>
    </w:p>
    <w:sectPr w:rsidR="00EA4658" w:rsidRPr="00EA4658" w:rsidSect="002A0BCC">
      <w:footerReference w:type="default" r:id="rId9"/>
      <w:pgSz w:w="11909" w:h="16834" w:code="9"/>
      <w:pgMar w:top="1152" w:right="1440" w:bottom="72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3686CF" w14:textId="77777777" w:rsidR="0019150B" w:rsidRDefault="0019150B" w:rsidP="00BC251F">
      <w:pPr>
        <w:spacing w:after="0" w:line="240" w:lineRule="auto"/>
      </w:pPr>
      <w:r>
        <w:separator/>
      </w:r>
    </w:p>
  </w:endnote>
  <w:endnote w:type="continuationSeparator" w:id="0">
    <w:p w14:paraId="0F0F07B9" w14:textId="77777777" w:rsidR="0019150B" w:rsidRDefault="0019150B" w:rsidP="00BC25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i/>
        <w:sz w:val="18"/>
        <w:szCs w:val="18"/>
      </w:rPr>
      <w:id w:val="-983688063"/>
      <w:docPartObj>
        <w:docPartGallery w:val="Page Numbers (Bottom of Page)"/>
        <w:docPartUnique/>
      </w:docPartObj>
    </w:sdtPr>
    <w:sdtEndPr/>
    <w:sdtContent>
      <w:sdt>
        <w:sdtPr>
          <w:rPr>
            <w:i/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F26941F" w14:textId="059F596F" w:rsidR="00BC251F" w:rsidRPr="00BC251F" w:rsidRDefault="00BC251F" w:rsidP="00BC251F">
            <w:pPr>
              <w:pStyle w:val="Footer"/>
              <w:jc w:val="right"/>
              <w:rPr>
                <w:i/>
                <w:sz w:val="18"/>
                <w:szCs w:val="18"/>
              </w:rPr>
            </w:pPr>
            <w:r w:rsidRPr="00BC251F">
              <w:rPr>
                <w:i/>
                <w:sz w:val="18"/>
                <w:szCs w:val="18"/>
              </w:rPr>
              <w:t xml:space="preserve">Page 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BC251F">
              <w:rPr>
                <w:b/>
                <w:bCs/>
                <w:i/>
                <w:sz w:val="18"/>
                <w:szCs w:val="18"/>
              </w:rPr>
              <w:instrText xml:space="preserve"> PAGE </w:instrTex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3420FF">
              <w:rPr>
                <w:b/>
                <w:bCs/>
                <w:i/>
                <w:noProof/>
                <w:sz w:val="18"/>
                <w:szCs w:val="18"/>
              </w:rPr>
              <w:t>3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end"/>
            </w:r>
            <w:r w:rsidRPr="00BC251F">
              <w:rPr>
                <w:i/>
                <w:sz w:val="18"/>
                <w:szCs w:val="18"/>
              </w:rPr>
              <w:t xml:space="preserve"> of 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BC251F">
              <w:rPr>
                <w:b/>
                <w:bCs/>
                <w:i/>
                <w:sz w:val="18"/>
                <w:szCs w:val="18"/>
              </w:rPr>
              <w:instrText xml:space="preserve"> NUMPAGES  </w:instrTex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3420FF">
              <w:rPr>
                <w:b/>
                <w:bCs/>
                <w:i/>
                <w:noProof/>
                <w:sz w:val="18"/>
                <w:szCs w:val="18"/>
              </w:rPr>
              <w:t>3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end"/>
            </w:r>
          </w:p>
        </w:sdtContent>
      </w:sdt>
    </w:sdtContent>
  </w:sdt>
  <w:p w14:paraId="2F9A2262" w14:textId="77777777" w:rsidR="00BC251F" w:rsidRDefault="00BC25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E5DFE9" w14:textId="77777777" w:rsidR="0019150B" w:rsidRDefault="0019150B" w:rsidP="00BC251F">
      <w:pPr>
        <w:spacing w:after="0" w:line="240" w:lineRule="auto"/>
      </w:pPr>
      <w:r>
        <w:separator/>
      </w:r>
    </w:p>
  </w:footnote>
  <w:footnote w:type="continuationSeparator" w:id="0">
    <w:p w14:paraId="1E0B29CB" w14:textId="77777777" w:rsidR="0019150B" w:rsidRDefault="0019150B" w:rsidP="00BC25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52D02"/>
    <w:multiLevelType w:val="hybridMultilevel"/>
    <w:tmpl w:val="81A29C04"/>
    <w:lvl w:ilvl="0" w:tplc="BDD29C4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038A5"/>
    <w:multiLevelType w:val="hybridMultilevel"/>
    <w:tmpl w:val="EB70B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A711A8"/>
    <w:multiLevelType w:val="multilevel"/>
    <w:tmpl w:val="0B3C5B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8330AB4"/>
    <w:multiLevelType w:val="hybridMultilevel"/>
    <w:tmpl w:val="B6F8F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60ECE"/>
    <w:multiLevelType w:val="hybridMultilevel"/>
    <w:tmpl w:val="62C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8549E7"/>
    <w:multiLevelType w:val="hybridMultilevel"/>
    <w:tmpl w:val="2F4E23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F0785B"/>
    <w:multiLevelType w:val="multilevel"/>
    <w:tmpl w:val="39747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B47759"/>
    <w:multiLevelType w:val="multilevel"/>
    <w:tmpl w:val="BEFC6F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5F23F3"/>
    <w:multiLevelType w:val="multilevel"/>
    <w:tmpl w:val="A6DA7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8"/>
  </w:num>
  <w:num w:numId="5">
    <w:abstractNumId w:val="4"/>
  </w:num>
  <w:num w:numId="6">
    <w:abstractNumId w:val="1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Q3M7AwNjU2MzBX0lEKTi0uzszPAykwrAUAK3++HiwAAAA="/>
  </w:docVars>
  <w:rsids>
    <w:rsidRoot w:val="00C02DC2"/>
    <w:rsid w:val="00042609"/>
    <w:rsid w:val="00043C36"/>
    <w:rsid w:val="00070CFF"/>
    <w:rsid w:val="000D2EEC"/>
    <w:rsid w:val="000D6AA9"/>
    <w:rsid w:val="000F0274"/>
    <w:rsid w:val="00146E39"/>
    <w:rsid w:val="00161568"/>
    <w:rsid w:val="00167059"/>
    <w:rsid w:val="0016723F"/>
    <w:rsid w:val="001908EA"/>
    <w:rsid w:val="0019150B"/>
    <w:rsid w:val="002058FA"/>
    <w:rsid w:val="00217D92"/>
    <w:rsid w:val="002220A8"/>
    <w:rsid w:val="00266B29"/>
    <w:rsid w:val="0029523C"/>
    <w:rsid w:val="002A0072"/>
    <w:rsid w:val="002A0BCC"/>
    <w:rsid w:val="00314322"/>
    <w:rsid w:val="003169DD"/>
    <w:rsid w:val="00322C08"/>
    <w:rsid w:val="00331C7B"/>
    <w:rsid w:val="003420FF"/>
    <w:rsid w:val="00353009"/>
    <w:rsid w:val="003635A1"/>
    <w:rsid w:val="003745CF"/>
    <w:rsid w:val="00391B27"/>
    <w:rsid w:val="003F3E85"/>
    <w:rsid w:val="004267FE"/>
    <w:rsid w:val="0045037A"/>
    <w:rsid w:val="00454183"/>
    <w:rsid w:val="004804F8"/>
    <w:rsid w:val="004A0EEE"/>
    <w:rsid w:val="004C4202"/>
    <w:rsid w:val="004E7491"/>
    <w:rsid w:val="00527BD0"/>
    <w:rsid w:val="00531112"/>
    <w:rsid w:val="00546CC3"/>
    <w:rsid w:val="005A41F1"/>
    <w:rsid w:val="005C2C89"/>
    <w:rsid w:val="005C4C2C"/>
    <w:rsid w:val="005C5F6F"/>
    <w:rsid w:val="00636917"/>
    <w:rsid w:val="006432FB"/>
    <w:rsid w:val="00651027"/>
    <w:rsid w:val="00654711"/>
    <w:rsid w:val="0069529F"/>
    <w:rsid w:val="006D2B29"/>
    <w:rsid w:val="006D4268"/>
    <w:rsid w:val="0074426A"/>
    <w:rsid w:val="007B4FED"/>
    <w:rsid w:val="007D29A7"/>
    <w:rsid w:val="007E0FBC"/>
    <w:rsid w:val="0080712A"/>
    <w:rsid w:val="00840E39"/>
    <w:rsid w:val="00863FFE"/>
    <w:rsid w:val="008959DF"/>
    <w:rsid w:val="008B73A3"/>
    <w:rsid w:val="008D2236"/>
    <w:rsid w:val="009809BD"/>
    <w:rsid w:val="009A09E7"/>
    <w:rsid w:val="009B6228"/>
    <w:rsid w:val="009D2629"/>
    <w:rsid w:val="009D2B05"/>
    <w:rsid w:val="009F0396"/>
    <w:rsid w:val="009F2906"/>
    <w:rsid w:val="00A23D4E"/>
    <w:rsid w:val="00A52915"/>
    <w:rsid w:val="00A62989"/>
    <w:rsid w:val="00A733B6"/>
    <w:rsid w:val="00AA7141"/>
    <w:rsid w:val="00AA73B5"/>
    <w:rsid w:val="00AB507E"/>
    <w:rsid w:val="00AB5AE4"/>
    <w:rsid w:val="00AC75BC"/>
    <w:rsid w:val="00AD17D7"/>
    <w:rsid w:val="00AF40C0"/>
    <w:rsid w:val="00B20590"/>
    <w:rsid w:val="00B66A00"/>
    <w:rsid w:val="00B81596"/>
    <w:rsid w:val="00BA364B"/>
    <w:rsid w:val="00BB3DEE"/>
    <w:rsid w:val="00BB46AC"/>
    <w:rsid w:val="00BC251F"/>
    <w:rsid w:val="00BD61D3"/>
    <w:rsid w:val="00BE014A"/>
    <w:rsid w:val="00BE4C43"/>
    <w:rsid w:val="00BF7A08"/>
    <w:rsid w:val="00C02B93"/>
    <w:rsid w:val="00C02DC2"/>
    <w:rsid w:val="00C17F6D"/>
    <w:rsid w:val="00C327FA"/>
    <w:rsid w:val="00C3308A"/>
    <w:rsid w:val="00C42C96"/>
    <w:rsid w:val="00C54D2E"/>
    <w:rsid w:val="00C80957"/>
    <w:rsid w:val="00C857C3"/>
    <w:rsid w:val="00CA2331"/>
    <w:rsid w:val="00CB1F74"/>
    <w:rsid w:val="00CB5B30"/>
    <w:rsid w:val="00CF1777"/>
    <w:rsid w:val="00D049FD"/>
    <w:rsid w:val="00D113E7"/>
    <w:rsid w:val="00D541D3"/>
    <w:rsid w:val="00D60AE1"/>
    <w:rsid w:val="00D675C9"/>
    <w:rsid w:val="00DC7A73"/>
    <w:rsid w:val="00DD3718"/>
    <w:rsid w:val="00EA4658"/>
    <w:rsid w:val="00F109F0"/>
    <w:rsid w:val="00F17EC5"/>
    <w:rsid w:val="00F440CC"/>
    <w:rsid w:val="00F64916"/>
    <w:rsid w:val="00F90514"/>
    <w:rsid w:val="00FA7552"/>
    <w:rsid w:val="00FC637F"/>
    <w:rsid w:val="00FD0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8FAEA"/>
  <w15:docId w15:val="{9A48C557-B5F9-4572-8C23-9F12BF2AC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4B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A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A4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F41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72C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B4B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8D22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25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51F"/>
  </w:style>
  <w:style w:type="paragraph" w:styleId="Footer">
    <w:name w:val="footer"/>
    <w:basedOn w:val="Normal"/>
    <w:link w:val="FooterChar"/>
    <w:uiPriority w:val="99"/>
    <w:unhideWhenUsed/>
    <w:rsid w:val="00BC25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51F"/>
  </w:style>
  <w:style w:type="character" w:styleId="HTMLTypewriter">
    <w:name w:val="HTML Typewriter"/>
    <w:basedOn w:val="DefaultParagraphFont"/>
    <w:uiPriority w:val="99"/>
    <w:semiHidden/>
    <w:unhideWhenUsed/>
    <w:rsid w:val="00322C08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2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2C0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3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1990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73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2650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1517579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757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26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447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9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61937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25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3785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766653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425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799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74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3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299226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78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252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875893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565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998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4389634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1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49919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04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3915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1719620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175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7959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1473755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292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52987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46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362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68581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875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554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gU3vEUvYCSqOEP9f5/SZUHyxPdA==">AMUW2mUfYnTHWqSExRrpBLFPw9p8TlQu2B9Hgxn/8oK6Iv/bct860QNIiUERjLL5f3Km1S5DTLFmYzuSuMUdKCsHz9YS3ZaXqB3ScerMjUQclyg6yppUyo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3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n Dinh Giap</dc:creator>
  <cp:lastModifiedBy>admin</cp:lastModifiedBy>
  <cp:revision>107</cp:revision>
  <cp:lastPrinted>2020-12-08T08:43:00Z</cp:lastPrinted>
  <dcterms:created xsi:type="dcterms:W3CDTF">2020-12-08T04:05:00Z</dcterms:created>
  <dcterms:modified xsi:type="dcterms:W3CDTF">2022-03-21T01:57:00Z</dcterms:modified>
</cp:coreProperties>
</file>